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013DA2" w14:textId="56E7E043" w:rsidR="00FE72B0" w:rsidRDefault="00FE72B0">
      <w:pPr>
        <w:pStyle w:val="FirstParagraph"/>
        <w:rPr>
          <w:rFonts w:hint="eastAsia"/>
          <w:lang w:eastAsia="zh-CN"/>
        </w:rPr>
      </w:pPr>
      <w:bookmarkStart w:id="0" w:name="研究对象社会人口学特征分析"/>
      <w:bookmarkStart w:id="1" w:name="table1基本特征与差异性分析"/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552"/>
        <w:gridCol w:w="1560"/>
        <w:gridCol w:w="2551"/>
        <w:gridCol w:w="2169"/>
        <w:gridCol w:w="6"/>
        <w:gridCol w:w="568"/>
      </w:tblGrid>
      <w:tr w:rsidR="00FE72B0" w14:paraId="6F20C5D4" w14:textId="77777777" w:rsidTr="0052250B">
        <w:trPr>
          <w:trHeight w:val="241"/>
          <w:tblHeader/>
          <w:jc w:val="center"/>
        </w:trPr>
        <w:tc>
          <w:tcPr>
            <w:tcW w:w="1357" w:type="pct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6584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Variables</w:t>
            </w:r>
          </w:p>
        </w:tc>
        <w:tc>
          <w:tcPr>
            <w:tcW w:w="829" w:type="pct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663E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otal (n = 1968)</w:t>
            </w:r>
          </w:p>
        </w:tc>
        <w:tc>
          <w:tcPr>
            <w:tcW w:w="1356" w:type="pct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37E5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o (n = 1368)</w:t>
            </w:r>
          </w:p>
        </w:tc>
        <w:tc>
          <w:tcPr>
            <w:tcW w:w="1153" w:type="pct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2BF4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Yes (n = 600)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FC674" w14:textId="3AA1822F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D1F9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1"/>
                <w:szCs w:val="21"/>
              </w:rPr>
              <w:t>P</w:t>
            </w:r>
          </w:p>
        </w:tc>
      </w:tr>
      <w:tr w:rsidR="00FE72B0" w14:paraId="4CC31D16" w14:textId="77777777" w:rsidTr="0052250B">
        <w:trPr>
          <w:trHeight w:val="241"/>
          <w:tblHeader/>
          <w:jc w:val="center"/>
        </w:trPr>
        <w:tc>
          <w:tcPr>
            <w:tcW w:w="1357" w:type="pct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25325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829" w:type="pct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C997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86110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0A62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35CC5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ABE4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1"/>
                <w:szCs w:val="21"/>
              </w:rPr>
            </w:pPr>
          </w:p>
        </w:tc>
      </w:tr>
      <w:tr w:rsidR="00FE72B0" w14:paraId="7541C91A" w14:textId="77777777" w:rsidTr="0052250B">
        <w:trPr>
          <w:jc w:val="center"/>
        </w:trPr>
        <w:tc>
          <w:tcPr>
            <w:tcW w:w="1357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FA6B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Lung metastases, n(%)</w:t>
            </w:r>
          </w:p>
        </w:tc>
        <w:tc>
          <w:tcPr>
            <w:tcW w:w="829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C8105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E6712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4F79B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BB585" w14:textId="610C12C6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FA2B5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847</w:t>
            </w:r>
          </w:p>
        </w:tc>
      </w:tr>
      <w:tr w:rsidR="00FE72B0" w14:paraId="777D3CD2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CD1F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o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0FEA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895 (96.29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700F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18 (96.35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E21C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77 (96.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2EC1F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91B67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1B5DB11C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32E8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Yes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D2D7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3 (3.71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6E79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0 (3.65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F0A6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3 (3.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00CDB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A00CD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72EE7D5C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0439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Bone metastases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D7EC0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45A81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0B6AB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C939D" w14:textId="27391DA2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7D18A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069</w:t>
            </w:r>
          </w:p>
        </w:tc>
      </w:tr>
      <w:tr w:rsidR="00FE72B0" w14:paraId="0AD6134F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C37A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o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F8D4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921 (97.61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BE2E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41 (98.03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D0A1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80 (96.6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90CE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150D0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4AE3CE02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F65B6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Yes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DD0C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7 (2.39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058E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7 (1.97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0AA7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0 (3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817F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CAFA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2D99895A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2FFD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Liver metastases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92A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D1AE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E3B5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7DC4F" w14:textId="55329250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BC320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209</w:t>
            </w:r>
          </w:p>
        </w:tc>
      </w:tr>
      <w:tr w:rsidR="00FE72B0" w14:paraId="12DB8D9E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71CBB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o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6265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36 (27.24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AEED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84 (28.07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9904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2 (25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03262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99D7C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7ACA9421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4ABA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Yes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9396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432 (72.76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BC5D6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84 (71.93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17D2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48 (74.6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C30C5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7ADFD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29E27E50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1B24B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Brain metastases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1CE45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323E7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5320E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E1476" w14:textId="1023E553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3B062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028</w:t>
            </w:r>
          </w:p>
        </w:tc>
      </w:tr>
      <w:tr w:rsidR="00FE72B0" w14:paraId="1ABA996B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48D5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o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E367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965 (99.85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D402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68 (100.00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259A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97 (99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72F51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F1EBA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2153E7EF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C5B2B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Yes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2241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 (0.15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E506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 (0.00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064E6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 (0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BBCC6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5BD16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29D3894D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587E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DLN metastases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A843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F757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A529C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01898" w14:textId="4C2167F6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C44AD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&lt;.001</w:t>
            </w:r>
          </w:p>
        </w:tc>
      </w:tr>
      <w:tr w:rsidR="00FE72B0" w14:paraId="401645D9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70A6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o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679B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873 (95.17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9389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26 (96.93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C555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47 (91.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2C0B3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7618D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02540093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277B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Yes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67D5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5 (4.83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2793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2 (3.07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14FA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3 (8.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9B29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59E3A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7C46724C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6B14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Widespread metastases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C2BF7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F899C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EE84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1FE5A" w14:textId="389E14CB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7A79F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026</w:t>
            </w:r>
          </w:p>
        </w:tc>
      </w:tr>
      <w:tr w:rsidR="00FE72B0" w14:paraId="1273EB93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BD14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o evidence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7B05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927 (97.92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59C0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33 (97.44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F93E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94 (99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908AF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F1BA2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358C4F28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1121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Yes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FABD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1 (2.08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0F6E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5 (2.56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CEFE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 (1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C7803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4F809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68EE748C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57BD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ge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D87F4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57E18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3527C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02ADF" w14:textId="23909414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9A652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042</w:t>
            </w:r>
          </w:p>
        </w:tc>
      </w:tr>
      <w:tr w:rsidR="00FE72B0" w14:paraId="16BFD6D2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A1A1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＜60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8C30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26 (21.65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E73A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79 (20.39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7A99B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47 (24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27447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3A0E2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16E52155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0EC2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≥60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0D1B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42 (78.35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B084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89 (79.61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8F2E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53 (75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BEF86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0AC77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38450558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C740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Sex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BE238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268A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6385F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D5CAB" w14:textId="7C8D7F0E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8E2E3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169</w:t>
            </w:r>
          </w:p>
        </w:tc>
      </w:tr>
      <w:tr w:rsidR="00FE72B0" w14:paraId="69E0266C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AC38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Female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B111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68 (69.51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B886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38 (68.57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CCA9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30 (71.6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496EF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F42BE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2A2528FC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EEE4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Male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8DD7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00 (30.49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5ABE6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30 (31.43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065D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70 (28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F569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A0A98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3A8214C4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2152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Grade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154B3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B3C68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93267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F8458" w14:textId="5B503A5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4DF2A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&lt;.001</w:t>
            </w:r>
          </w:p>
        </w:tc>
      </w:tr>
      <w:tr w:rsidR="00FE72B0" w14:paraId="38B0E84C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37A1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G1-2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0C5B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44 (17.48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DB7C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5 (6.94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00CE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49 (41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C024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09AD6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2A14EDA2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C7C4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G3-4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9AE3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63 (23.53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DC48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7 (11.48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8761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06 (51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7E392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211E3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5B88869F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D343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GX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9366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61 (58.99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953E6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16 (81.58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4A52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5 (7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F9F28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995E7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01771BEF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17B7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 stage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99DA8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1F652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37BC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09940" w14:textId="2FDAF7FE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3EDD0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&lt;.001</w:t>
            </w:r>
          </w:p>
        </w:tc>
      </w:tr>
      <w:tr w:rsidR="00FE72B0" w14:paraId="36B2E1DA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74B5B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T1-2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2D05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08 (20.73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0006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60 (11.70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B9AD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48 (41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F67B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ADA3C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5195969C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F289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T3-4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3D0E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95 (45.48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2681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69 (41.59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108D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26 (54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CCD96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7D726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40AA0DC4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FB54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TX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AB0D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65 (33.79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E598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39 (46.71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C955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6 (4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8E3AB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30D81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377BE01C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EF45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 stage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17DA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E891F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F441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46B1E" w14:textId="7E68A3AF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E374A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&lt;.001</w:t>
            </w:r>
          </w:p>
        </w:tc>
      </w:tr>
      <w:tr w:rsidR="00FE72B0" w14:paraId="2FDDC75F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15DE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+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191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22 (26.52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7CEC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21 (23.46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4C98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01 (33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488C7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00573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19C62D6F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662F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0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0C886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34 (42.38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9882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41 (39.55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856D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93 (48.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7814C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7ED44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58BE26A8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9CC1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X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7AD9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12 (31.10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AE01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06 (36.99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34CE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6 (17.6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97058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78535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07D62189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DE42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lastRenderedPageBreak/>
              <w:t>Radiation recode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6A64E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6B4A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D8553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07108" w14:textId="0F5C7DAB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D1C5E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030</w:t>
            </w:r>
          </w:p>
        </w:tc>
      </w:tr>
      <w:tr w:rsidR="00FE72B0" w14:paraId="472B8878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1410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one/Unknown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7EB6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837 (93.34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F9E8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288 (94.15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2348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49 (91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7014F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9DF62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681AC4C0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F439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Yes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0526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1 (6.66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5A71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0 (5.85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6D76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1 (8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21B93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8C719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67481DA5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ADC3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Chemotherapy recode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EAAA7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5BADB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E5CDE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D8D7C" w14:textId="6A4DBDCB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9A9E9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245</w:t>
            </w:r>
          </w:p>
        </w:tc>
      </w:tr>
      <w:tr w:rsidR="00FE72B0" w14:paraId="5DFC1ECD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6202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o/Unknown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C508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32 (47.36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96AF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36 (46.49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A24A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96 (49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C2195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13CF3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2D9726DF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6873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Yes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E6D0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36 (52.64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863E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32 (53.51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E6D8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04 (50.6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C2270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21973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316DA836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B078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Postoperative Thery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CFA66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ED68C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99B3D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55FF6" w14:textId="4377092F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F09F3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004</w:t>
            </w:r>
          </w:p>
        </w:tc>
      </w:tr>
      <w:tr w:rsidR="00FE72B0" w14:paraId="38874E7A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B000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Cht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DC3C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35 (47.51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D311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75 (49.34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214B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60 (43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212B1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3DD8D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148C9708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A798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Cht+Rad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44C3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1 (5.13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D9C1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7 (4.17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A400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4 (7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80BD0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A0348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16ECD19B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AD86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o CT/Rad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C169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02 (45.83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AB95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13 (44.81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4A0A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89 (48.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34DE1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F8137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056C00AB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1EAB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Rad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76726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0 (1.52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CD466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3 (1.68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D44B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 (1.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1FD77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5A809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3141FB18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257B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umor Size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C0AA4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0F321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C2E5E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B8146" w14:textId="7D4BB649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B2BF4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&lt;.001</w:t>
            </w:r>
          </w:p>
        </w:tc>
      </w:tr>
      <w:tr w:rsidR="00FE72B0" w14:paraId="584CA226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A9E3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&lt; 2cm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3627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1 (6.66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45C1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1 (3.73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D024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0 (13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CE1E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3A779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2A7F8F51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579C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&gt; 5 cm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E79D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64 (18.50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4710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65 (19.37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0668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9 (16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9BB6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75C5F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0D79463B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9D1F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2~5 cm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9E69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25 (21.60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14A9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4 (15.64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73AC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1 (35.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5C4EC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05E2B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60C9B4F5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7F82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Unknown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8159B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48 (53.25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1DDE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38 (61.26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B09B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0 (35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1662F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A00B2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29887157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0046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First malignant primary indicator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B93F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D4BB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EEDFE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D17CC" w14:textId="5A8EBDF6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69D96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116</w:t>
            </w:r>
          </w:p>
        </w:tc>
      </w:tr>
      <w:tr w:rsidR="00FE72B0" w14:paraId="0B9601D7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0EC0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o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B7EB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69 (13.67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918E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98 (14.47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D61D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1 (11.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E20C2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B9528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1D9D4783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1549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Yes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6391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699 (86.33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9B95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70 (85.53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92EF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29 (88.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B1E62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963FA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2054DB6D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D305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Race recode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3C1C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E097F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F1FEF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8E2A6" w14:textId="311A5FC2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BD771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002</w:t>
            </w:r>
          </w:p>
        </w:tc>
      </w:tr>
      <w:tr w:rsidR="00FE72B0" w14:paraId="074EE6CD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2A21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Black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2113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85 (14.48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C682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0 (15.35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4072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5 (12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2D6A7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1B810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48F0F47B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907A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Other (American Indian/AK Native, Asian/Pacific Islander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7B94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22 (11.28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BE5B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72 (12.57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92A5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0 (8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98181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9F321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58B992F0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FF51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Unknown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9539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 (0.30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9579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 (0.44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3415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 (0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E3A2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A2065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6CA19D65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6EFA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White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3E9A6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455 (73.93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7704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80 (71.64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C228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75 (79.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44AE4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9BDC2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03EB91C8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02C1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Marital status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961A0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31216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9C377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C6E3D" w14:textId="7172F20F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E1B56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453</w:t>
            </w:r>
          </w:p>
        </w:tc>
      </w:tr>
      <w:tr w:rsidR="00FE72B0" w14:paraId="1691A3EF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4497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Divorced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37A0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83 (9.30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E2F7F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5 (9.87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0EED6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8 (8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73718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98C20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4DD4ACB0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AC87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Married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A33E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02 (50.91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5423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84 (50.00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AEF8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18 (53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41849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4873B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456190A9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1B60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Single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0049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95 (14.99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C6ED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2 (15.50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610F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3 (13.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5B728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07B28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6940D3F5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78926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Unknown/other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543E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7 (5.44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AF19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7 (5.63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35E0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0 (5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A745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E9AAD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3E2B3B2B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05A8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Widowed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E0F4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81 (19.36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C60E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60 (19.01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F009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21 (20.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5BBC6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199EF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46EAAD22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9B63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bookmarkStart w:id="2" w:name="_Hlk193241345"/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umber of involved sites</w:t>
            </w:r>
            <w:bookmarkEnd w:id="2"/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39E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D7DC2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E3458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B0F01" w14:textId="61BD2F1F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B6DA9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&lt;.001</w:t>
            </w:r>
          </w:p>
        </w:tc>
      </w:tr>
      <w:tr w:rsidR="00FE72B0" w14:paraId="1EDBAB17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0C8CB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1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3EC9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650 (83.84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906D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03 (80.63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8751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47 (91.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FFCE5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5B05D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44FE93D1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F59E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2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82CB6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46 (12.50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8147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05 (14.99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5E49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1 (6.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0042C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CDB1B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71E8D066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9A02D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3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2C3B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9 (1.47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874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4 (1.75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12D9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 (0.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EFDA8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5DCEB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0292ACD3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FDFA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4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2DFA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 (0.10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B046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 (0.07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4AB2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 (0.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5BDF3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4C628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38B2B3B4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CC84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5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C63C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1 (2.08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B9551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5 (2.56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C12B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 (1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73C4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0D119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767C3616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4D18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lastRenderedPageBreak/>
              <w:t>Total number, n(%)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76A1B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E78E2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03F3B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69F10" w14:textId="1788AD74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1007B" w14:textId="77777777" w:rsidR="00FE72B0" w:rsidRPr="005225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52250B">
              <w:rPr>
                <w:rFonts w:ascii="Times New Roman" w:eastAsia="Times New Roman" w:hAnsi="Times New Roman" w:cs="Times New Roman"/>
                <w:sz w:val="21"/>
                <w:szCs w:val="21"/>
              </w:rPr>
              <w:t>0.088</w:t>
            </w:r>
          </w:p>
        </w:tc>
      </w:tr>
      <w:tr w:rsidR="00FE72B0" w14:paraId="04734F52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3EE2B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1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4AAFB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662 (84.45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04457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40 (83.33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A7952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22 (87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D3614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05755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68EADA20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69E6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2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8D128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54 (12.91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CB44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90 (13.89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D3CA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4 (10.6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D5864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4E03A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0B7C0AD3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EDB4A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3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F5B4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4 (2.24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EACBC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0 (2.19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56344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4 (2.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DFFAA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62667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1D215296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7E61E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4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3DFD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 (0.36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F3E3B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 (0.51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33253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 (0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E92A3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C540C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3E58F674" w14:textId="77777777" w:rsidTr="0052250B">
        <w:trPr>
          <w:jc w:val="center"/>
        </w:trPr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A12A5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5</w:t>
            </w:r>
          </w:p>
        </w:tc>
        <w:tc>
          <w:tcPr>
            <w:tcW w:w="82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A08B9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 (0.05)</w:t>
            </w:r>
          </w:p>
        </w:tc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D97AB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 (0.07)</w:t>
            </w:r>
          </w:p>
        </w:tc>
        <w:tc>
          <w:tcPr>
            <w:tcW w:w="115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05BA0" w14:textId="77777777" w:rsidR="00FE72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 (0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80787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5B04B" w14:textId="77777777" w:rsidR="00FE72B0" w:rsidRPr="0052250B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E72B0" w14:paraId="1A50876C" w14:textId="77777777" w:rsidTr="0052250B">
        <w:trPr>
          <w:jc w:val="center"/>
        </w:trPr>
        <w:tc>
          <w:tcPr>
            <w:tcW w:w="0" w:type="auto"/>
            <w:gridSpan w:val="6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3855F" w14:textId="269E3556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FE72B0" w14:paraId="17250D9D" w14:textId="77777777" w:rsidTr="0052250B">
        <w:trPr>
          <w:jc w:val="center"/>
        </w:trPr>
        <w:tc>
          <w:tcPr>
            <w:tcW w:w="0" w:type="auto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80218" w14:textId="77777777" w:rsidR="00FE72B0" w:rsidRDefault="00FE72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bookmarkEnd w:id="0"/>
      <w:bookmarkEnd w:id="1"/>
    </w:tbl>
    <w:p w14:paraId="03881109" w14:textId="77777777" w:rsidR="00420773" w:rsidRDefault="00420773"/>
    <w:sectPr w:rsidR="00420773" w:rsidSect="00084E93">
      <w:footerReference w:type="even" r:id="rId7"/>
      <w:footerReference w:type="default" r:id="rId8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1DBFCC" w14:textId="77777777" w:rsidR="006F6998" w:rsidRDefault="006F6998">
      <w:pPr>
        <w:spacing w:after="0"/>
      </w:pPr>
      <w:r>
        <w:separator/>
      </w:r>
    </w:p>
  </w:endnote>
  <w:endnote w:type="continuationSeparator" w:id="0">
    <w:p w14:paraId="19B665D0" w14:textId="77777777" w:rsidR="006F6998" w:rsidRDefault="006F69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2"/>
      </w:rPr>
      <w:id w:val="1342282442"/>
      <w:docPartObj>
        <w:docPartGallery w:val="Page Numbers (Bottom of Page)"/>
        <w:docPartUnique/>
      </w:docPartObj>
    </w:sdtPr>
    <w:sdtContent>
      <w:p w14:paraId="61840172" w14:textId="77777777" w:rsidR="008168AC" w:rsidRDefault="00000000" w:rsidP="00084E93">
        <w:pPr>
          <w:pStyle w:val="af0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end"/>
        </w:r>
      </w:p>
    </w:sdtContent>
  </w:sdt>
  <w:p w14:paraId="20384EE1" w14:textId="77777777" w:rsidR="008168AC" w:rsidRDefault="008168AC" w:rsidP="00676DF8">
    <w:pPr>
      <w:pStyle w:val="af0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2"/>
      </w:rPr>
      <w:id w:val="928616856"/>
      <w:docPartObj>
        <w:docPartGallery w:val="Page Numbers (Bottom of Page)"/>
        <w:docPartUnique/>
      </w:docPartObj>
    </w:sdtPr>
    <w:sdtContent>
      <w:p w14:paraId="6F73E314" w14:textId="77777777" w:rsidR="008168AC" w:rsidRDefault="00000000" w:rsidP="00314E44">
        <w:pPr>
          <w:pStyle w:val="af0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separate"/>
        </w:r>
        <w:r>
          <w:rPr>
            <w:rStyle w:val="af2"/>
            <w:noProof/>
          </w:rPr>
          <w:t>2</w:t>
        </w:r>
        <w:r>
          <w:rPr>
            <w:rStyle w:val="af2"/>
          </w:rPr>
          <w:fldChar w:fldCharType="end"/>
        </w:r>
      </w:p>
    </w:sdtContent>
  </w:sdt>
  <w:p w14:paraId="4BDB77F7" w14:textId="77777777" w:rsidR="008168AC" w:rsidRDefault="008168AC" w:rsidP="00676DF8">
    <w:pPr>
      <w:pStyle w:val="af0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352888" w14:textId="77777777" w:rsidR="006F6998" w:rsidRDefault="006F6998">
      <w:pPr>
        <w:spacing w:after="0"/>
      </w:pPr>
      <w:r>
        <w:separator/>
      </w:r>
    </w:p>
  </w:footnote>
  <w:footnote w:type="continuationSeparator" w:id="0">
    <w:p w14:paraId="0BD8B1EF" w14:textId="77777777" w:rsidR="006F6998" w:rsidRDefault="006F699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1E1ED5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3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3"/>
  </w:num>
  <w:num w:numId="13" w16cid:durableId="1911959498">
    <w:abstractNumId w:val="22"/>
  </w:num>
  <w:num w:numId="14" w16cid:durableId="1400664278">
    <w:abstractNumId w:val="21"/>
  </w:num>
  <w:num w:numId="15" w16cid:durableId="797575161">
    <w:abstractNumId w:val="20"/>
  </w:num>
  <w:num w:numId="16" w16cid:durableId="1332903906">
    <w:abstractNumId w:val="14"/>
  </w:num>
  <w:num w:numId="17" w16cid:durableId="293290679">
    <w:abstractNumId w:val="15"/>
  </w:num>
  <w:num w:numId="18" w16cid:durableId="204610571">
    <w:abstractNumId w:val="25"/>
  </w:num>
  <w:num w:numId="19" w16cid:durableId="218170936">
    <w:abstractNumId w:val="19"/>
  </w:num>
  <w:num w:numId="20" w16cid:durableId="1539315709">
    <w:abstractNumId w:val="24"/>
  </w:num>
  <w:num w:numId="21" w16cid:durableId="684096350">
    <w:abstractNumId w:val="12"/>
  </w:num>
  <w:num w:numId="22" w16cid:durableId="1375154319">
    <w:abstractNumId w:val="16"/>
  </w:num>
  <w:num w:numId="23" w16cid:durableId="489449184">
    <w:abstractNumId w:val="18"/>
  </w:num>
  <w:num w:numId="24" w16cid:durableId="701327074">
    <w:abstractNumId w:val="11"/>
  </w:num>
  <w:num w:numId="25" w16cid:durableId="1360856025">
    <w:abstractNumId w:val="17"/>
  </w:num>
  <w:num w:numId="26" w16cid:durableId="7321185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E72B0"/>
    <w:rsid w:val="00010AE3"/>
    <w:rsid w:val="000A2AA8"/>
    <w:rsid w:val="000D0B51"/>
    <w:rsid w:val="0014629C"/>
    <w:rsid w:val="00191B27"/>
    <w:rsid w:val="002525BA"/>
    <w:rsid w:val="002A64DA"/>
    <w:rsid w:val="00314A95"/>
    <w:rsid w:val="00337633"/>
    <w:rsid w:val="00420773"/>
    <w:rsid w:val="0052250B"/>
    <w:rsid w:val="006F6998"/>
    <w:rsid w:val="008168AC"/>
    <w:rsid w:val="00C4358A"/>
    <w:rsid w:val="00E1517A"/>
    <w:rsid w:val="00FE7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077240"/>
  <w15:docId w15:val="{BBD0B840-15AF-4F47-BB70-EFB30A335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A33FE1"/>
    <w:pPr>
      <w:jc w:val="center"/>
    </w:pPr>
  </w:style>
  <w:style w:type="paragraph" w:customStyle="1" w:styleId="ImageCaption">
    <w:name w:val="Image Caption"/>
    <w:basedOn w:val="ab"/>
    <w:rsid w:val="00A33FE1"/>
    <w:pPr>
      <w:widowControl w:val="0"/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a4">
    <w:name w:val="正文文本 字符"/>
    <w:basedOn w:val="a1"/>
    <w:link w:val="a0"/>
    <w:rsid w:val="009137D8"/>
  </w:style>
  <w:style w:type="paragraph" w:styleId="af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f0">
    <w:name w:val="footer"/>
    <w:basedOn w:val="a"/>
    <w:link w:val="af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af1">
    <w:name w:val="页脚 字符"/>
    <w:basedOn w:val="a1"/>
    <w:link w:val="af0"/>
    <w:rsid w:val="00676DF8"/>
  </w:style>
  <w:style w:type="character" w:styleId="af2">
    <w:name w:val="page number"/>
    <w:basedOn w:val="a1"/>
    <w:semiHidden/>
    <w:unhideWhenUsed/>
    <w:rsid w:val="00676DF8"/>
  </w:style>
  <w:style w:type="paragraph" w:styleId="af3">
    <w:name w:val="header"/>
    <w:basedOn w:val="a"/>
    <w:link w:val="af4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af4">
    <w:name w:val="页眉 字符"/>
    <w:basedOn w:val="a1"/>
    <w:link w:val="af3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602</Words>
  <Characters>2725</Characters>
  <Application>Microsoft Office Word</Application>
  <DocSecurity>0</DocSecurity>
  <Lines>545</Lines>
  <Paragraphs>33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统计分析报告</dc:title>
  <dc:creator>- Flash</dc:creator>
  <cp:keywords/>
  <cp:lastModifiedBy>- Flash</cp:lastModifiedBy>
  <cp:revision>8</cp:revision>
  <dcterms:created xsi:type="dcterms:W3CDTF">2025-03-18T12:27:00Z</dcterms:created>
  <dcterms:modified xsi:type="dcterms:W3CDTF">2025-04-12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8</vt:lpwstr>
  </property>
  <property fmtid="{D5CDD505-2E9C-101B-9397-08002B2CF9AE}" pid="3" name="output">
    <vt:lpwstr/>
  </property>
  <property fmtid="{D5CDD505-2E9C-101B-9397-08002B2CF9AE}" pid="4" name="params">
    <vt:lpwstr/>
  </property>
</Properties>
</file>